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divers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_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A - 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A - 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tanace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erc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08:04:56Z</dcterms:created>
  <dcterms:modified xsi:type="dcterms:W3CDTF">2025-06-08T08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